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B6D45" w:rsidRDefault="00FA430F">
      <w:r>
        <w:rPr>
          <w:noProof/>
        </w:rPr>
        <w:drawing>
          <wp:inline distT="0" distB="0" distL="0" distR="0">
            <wp:extent cx="9042065" cy="6842234"/>
            <wp:effectExtent l="0" t="0" r="6985" b="0"/>
            <wp:docPr id="1" name="Picture 1" descr="a blue zig zag border around the words and title Post Office, There is a clipart image of an open mailbox with a rolled up paper inside and a red flag up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42065" cy="68422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CB6D45" w:rsidSect="00FA430F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AwMDUwMTI3tTQyMrBU0lEKTi0uzszPAykwrAUAPVUgriwAAAA="/>
  </w:docVars>
  <w:rsids>
    <w:rsidRoot w:val="00FA430F"/>
    <w:rsid w:val="00080CFF"/>
    <w:rsid w:val="000E0F70"/>
    <w:rsid w:val="0030634F"/>
    <w:rsid w:val="00406FDF"/>
    <w:rsid w:val="00520178"/>
    <w:rsid w:val="006F17A7"/>
    <w:rsid w:val="00A05EBB"/>
    <w:rsid w:val="00E347CF"/>
    <w:rsid w:val="00FA43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9CA0830-2BEE-496B-AEC4-2CB189CD05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ltoms@yahoo.com</dc:creator>
  <cp:keywords/>
  <dc:description/>
  <cp:lastModifiedBy>Windows User</cp:lastModifiedBy>
  <cp:revision>2</cp:revision>
  <dcterms:created xsi:type="dcterms:W3CDTF">2018-09-07T14:44:00Z</dcterms:created>
  <dcterms:modified xsi:type="dcterms:W3CDTF">2018-09-07T14:44:00Z</dcterms:modified>
</cp:coreProperties>
</file>